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w:t>
      </w:r>
      <w:r>
        <w:t xml:space="preserve"> </w:t>
      </w:r>
      <w:r>
        <w:t xml:space="preserve">New</w:t>
      </w:r>
      <w:r>
        <w:t xml:space="preserve"> </w:t>
      </w:r>
      <w:r>
        <w:t xml:space="preserve">Delhi</w:t>
      </w:r>
    </w:p>
    <w:bookmarkStart w:id="21" w:name="Xb27fd6d23e3b80c6c4a02c65656cc7fcc8c2fbc"/>
    <w:p>
      <w:pPr>
        <w:pStyle w:val="Heading1"/>
      </w:pPr>
      <w:r>
        <w:t xml:space="preserve">Scholarship Application Letter for Advanced Firefighter Training</w:t>
      </w:r>
    </w:p>
    <w:p>
      <w:pPr>
        <w:pStyle w:val="FirstParagraph"/>
      </w:pPr>
      <w:r>
        <w:t xml:space="preserve">Date: October 26, 2023</w:t>
      </w:r>
    </w:p>
    <w:p>
      <w:pPr>
        <w:pStyle w:val="BodyText"/>
      </w:pPr>
      <w:r>
        <w:t xml:space="preserve">The Director</w:t>
      </w:r>
    </w:p>
    <w:p>
      <w:pPr>
        <w:pStyle w:val="BodyText"/>
      </w:pPr>
      <w:r>
        <w:t xml:space="preserve">Delhi Fire Service Department</w:t>
      </w:r>
    </w:p>
    <w:p>
      <w:pPr>
        <w:pStyle w:val="BodyText"/>
      </w:pPr>
      <w:r>
        <w:t xml:space="preserve">Headquarters Complex, Block A-4</w:t>
      </w:r>
    </w:p>
    <w:p>
      <w:pPr>
        <w:pStyle w:val="BodyText"/>
      </w:pPr>
      <w:r>
        <w:t xml:space="preserve">Kailash Colony, New Delhi - 110048</w:t>
      </w:r>
    </w:p>
    <w:p>
      <w:pPr>
        <w:pStyle w:val="BodyText"/>
      </w:pPr>
      <w:r>
        <w:t xml:space="preserve">India</w:t>
      </w:r>
    </w:p>
    <w:bookmarkStart w:id="20" w:name="X89180ed12aab71d40d3080d25b3d25971356ef7"/>
    <w:p>
      <w:pPr>
        <w:pStyle w:val="Heading2"/>
      </w:pPr>
      <w:r>
        <w:t xml:space="preserve">Subject: Urgent Request for Scholarship Support for Advanced Firefighter Certification Program</w:t>
      </w:r>
    </w:p>
    <w:p>
      <w:pPr>
        <w:pStyle w:val="FirstParagraph"/>
      </w:pPr>
      <w:r>
        <w:t xml:space="preserve">Dear Director,</w:t>
      </w:r>
    </w:p>
    <w:p>
      <w:pPr>
        <w:pStyle w:val="BodyText"/>
      </w:pPr>
      <w:r>
        <w:t xml:space="preserve">I am writing this formal Scholarship Application Letter with profound respect for the Delhi Fire Service Department's unwavering commitment to public safety across India New Delhi. As a dedicated firefighter currently serving at the Dwarka Fire Station, I have witnessed firsthand the evolving challenges of urban firefighting in our bustling capital city. My deep-rooted desire to enhance my technical capabilities and contribute more effectively to New Delhi's emergency response system compels me to seek financial assistance through your esteemed scholarship program for advanced firefighter training.</w:t>
      </w:r>
    </w:p>
    <w:p>
      <w:pPr>
        <w:pStyle w:val="BodyText"/>
      </w:pPr>
      <w:r>
        <w:t xml:space="preserve">My journey began during the 2019 Delhi air pollution crisis when I responded alongside senior officers to multiple warehouse fires exacerbated by smog conditions. Witnessing the vulnerability of our densely populated neighborhoods, particularly in Old Delhi's narrow lanes and migrant worker colonies, ignited my determination to become a more competent firefighter. After completing my diploma in Fire Technology from the National Fire Academy (NFA) in Pune with 85% marks, I joined the Delhi Fire Service as a Probationary Officer in 2021. Over the past two years, I have responded to over 370 emergency calls – including high-rise building fires at Connaught Place and hazardous material incidents near Yamuna River industrial zones.</w:t>
      </w:r>
    </w:p>
    <w:p>
      <w:pPr>
        <w:pStyle w:val="BodyText"/>
      </w:pPr>
      <w:r>
        <w:t xml:space="preserve">While my foundational training equipped me with core firefighting skills, I recognize that New Delhi's unique urban landscape demands advanced expertise. The city faces complex fire challenges: historical structures in Chandni Chowk require specialized preservation techniques during rescue operations; monsoon floods create secondary fire risks in electrical systems; and the rising number of electric vehicle charging stations introduces new thermal hazards. Current training curricula, though excellent, lack comprehensive modules on these contemporary urban fire scenarios. I have identified a critical gap in my skillset that can be bridged through the Advanced Firefighter Certification Program offered by the International Association of Fire Chiefs (IAFC) in collaboration with NFPA.</w:t>
      </w:r>
    </w:p>
    <w:p>
      <w:pPr>
        <w:pStyle w:val="BodyText"/>
      </w:pPr>
      <w:r>
        <w:t xml:space="preserve">This prestigious program – which includes 6 weeks of immersive training at their Delhi-based center near IIT Delhi – covers cutting-edge technologies like thermal imaging for high-rise rescue operations, drone-assisted fire mapping, and chemical hazard management specific to India's industrial zones. The program also incorporates case studies of recent fires in New Delhi such as the 2021 Paharganj warehouse fire and the 2022 Noida mall incident. However, the total fee of ₹3,85,000 (inclusive of international certification costs) represents a significant financial barrier for my family's income level as a government employee with two dependents.</w:t>
      </w:r>
    </w:p>
    <w:p>
      <w:pPr>
        <w:pStyle w:val="BodyText"/>
      </w:pPr>
      <w:r>
        <w:t xml:space="preserve">My Scholarship Application Letter emphasizes how this training will directly benefit India New Delhi. Upon completion, I will implement three key initiatives: First, developing localized fire safety protocols for heritage sites in Old Delhi under the Archaeological Survey of India partnership. Second, creating a mobile app-based hazard mapping system for real-time response coordination during Delhi's peak pollution seasons. Third, mentoring 15 junior firefighters through our department's training cell to institutionalize these advanced techniques. This initiative aligns perfectly with the Delhi Fire Service Department's strategic goal of "Building a Future-Proof Fire Response System" as outlined in your 2023-2028 Action Plan.</w:t>
      </w:r>
    </w:p>
    <w:p>
      <w:pPr>
        <w:pStyle w:val="BodyText"/>
      </w:pPr>
      <w:r>
        <w:t xml:space="preserve">I have maintained a perfect disciplinary record throughout my service, receiving the 'Distinguished Service Award' from the Commissioner of Police in 2021 for leading a complex rescue operation during heavy monsoon flooding. My academic excellence (consistently top 5% in departmental examinations) and community involvement – including conducting free fire safety workshops at 40+ neighborhood associations across West Delhi – demonstrate my commitment to public service. I am not merely seeking personal advancement; I aim to become a knowledge resource for New Delhi's fire services that elevates standards citywide.</w:t>
      </w:r>
    </w:p>
    <w:p>
      <w:pPr>
        <w:pStyle w:val="BodyText"/>
      </w:pPr>
      <w:r>
        <w:t xml:space="preserve">The financial support requested would cover the full certification fee and training materials, with zero cost burden on the department. In return, I commit to dedicating 20% of my service time post-certification to developing training modules for junior firefighters. This scholarship represents an investment in New Delhi's safety infrastructure that will yield measurable returns: reduced response times during critical incidents (projected at 15-20% improvement based on IAFC case studies), enhanced community trust through proactive fire prevention programs, and a strengthened reputation for the Delhi Fire Service as a national leader in urban emergency response.</w:t>
      </w:r>
    </w:p>
    <w:p>
      <w:pPr>
        <w:pStyle w:val="BodyText"/>
      </w:pPr>
      <w:r>
        <w:t xml:space="preserve">As we prepare for the 2024 Commonwealth Games and continue developing Delhi into a global smart city, our fire service must evolve with technological advancements. The Advanced Firefighter Certification Program offers precisely the skills needed to meet this challenge. I have attached my academic transcripts, performance appraisals, and letters of recommendation from senior officers including Deputy Commissioner Mr. A.K. Sharma (Dwarka Zone) who has witnessed my technical growth firsthand.</w:t>
      </w:r>
    </w:p>
    <w:p>
      <w:pPr>
        <w:pStyle w:val="BodyText"/>
      </w:pPr>
      <w:r>
        <w:t xml:space="preserve">With deep respect for your department's legacy of service to India New Delhi's citizens, I humbly request consideration of this Scholarship Application Letter. I am available for an interview at your earliest convenience and can be reached at +91-9876543210 or email: ravi.kumar@dfsd.gov.in. Thank you for considering how this investment will directly strengthen the safety net protecting our city's 20 million residents.</w:t>
      </w:r>
    </w:p>
    <w:p>
      <w:pPr>
        <w:pStyle w:val="BodyText"/>
      </w:pPr>
      <w:r>
        <w:t xml:space="preserve">Sincerely,</w:t>
      </w:r>
    </w:p>
    <w:p>
      <w:pPr>
        <w:pStyle w:val="BodyText"/>
      </w:pPr>
      <w:r>
        <w:t xml:space="preserve">Ravi Kumar</w:t>
      </w:r>
    </w:p>
    <w:p>
      <w:pPr>
        <w:pStyle w:val="BodyText"/>
      </w:pPr>
      <w:r>
        <w:t xml:space="preserve">Probationary Fire Officer (Grade-III)</w:t>
      </w:r>
    </w:p>
    <w:p>
      <w:pPr>
        <w:pStyle w:val="BodyText"/>
      </w:pPr>
      <w:r>
        <w:t xml:space="preserve">Delhi Fire Service Department</w:t>
      </w:r>
    </w:p>
    <w:p>
      <w:pPr>
        <w:pStyle w:val="BodyText"/>
      </w:pPr>
      <w:r>
        <w:t xml:space="preserve">Dwarka Sector 24 Fire Station</w:t>
      </w:r>
    </w:p>
    <w:p>
      <w:pPr>
        <w:pStyle w:val="BodyText"/>
      </w:pPr>
      <w:r>
        <w:t xml:space="preserve">Attachments: Academic Transcripts | Performance Appraisals | Recommendation Letters</w:t>
      </w:r>
    </w:p>
    <w:p>
      <w:pPr>
        <w:pStyle w:val="BodyText"/>
      </w:pPr>
      <w:r>
        <w:t xml:space="preserve">Word Count: 847</w:t>
      </w:r>
    </w:p>
    <w:p>
      <w:pPr>
        <w:pStyle w:val="BodyText"/>
      </w:pPr>
      <w:r>
        <w:rPr>
          <w:bCs/>
          <w:b/>
        </w:rPr>
        <w:t xml:space="preserve">Important Note:</w:t>
      </w:r>
      <w:r>
        <w:t xml:space="preserve"> </w:t>
      </w:r>
      <w:r>
        <w:t xml:space="preserve">This Scholarship Application Letter is specifically crafted for the Delhi Fire Service Department's scholarship program. It addresses all critical aspects of firefighting in India New Delhi, including urban fire challenges, departmental strategic goals, and local community nee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 New Delhi</dc:title>
  <dc:creator/>
  <dc:language>en</dc:language>
  <cp:keywords/>
  <dcterms:created xsi:type="dcterms:W3CDTF">2026-07-23T09:48:02Z</dcterms:created>
  <dcterms:modified xsi:type="dcterms:W3CDTF">2026-07-23T09:48:02Z</dcterms:modified>
</cp:coreProperties>
</file>

<file path=docProps/custom.xml><?xml version="1.0" encoding="utf-8"?>
<Properties xmlns="http://schemas.openxmlformats.org/officeDocument/2006/custom-properties" xmlns:vt="http://schemas.openxmlformats.org/officeDocument/2006/docPropsVTypes"/>
</file>